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ว31102</w:t>
      </w:r>
      <w:r>
        <w:t xml:space="preserve"> </w:t>
      </w:r>
      <w:r>
        <w:t xml:space="preserve">วิทยาศาสตร์</w:t>
      </w:r>
      <w:r>
        <w:t xml:space="preserve"> </w:t>
      </w:r>
      <w:r>
        <w:t xml:space="preserve">ม.4/2</w:t>
      </w:r>
      <w:r>
        <w:t xml:space="preserve"> </w:t>
      </w:r>
      <w:r>
        <w:t xml:space="preserve">(เช้า)</w:t>
      </w:r>
      <w:r>
        <w:t xml:space="preserve"> </w:t>
      </w:r>
      <w:r>
        <w:t xml:space="preserve">141266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4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1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﻿</w:t>
      </w:r>
    </w:p>
    <w:p>
      <w:pPr>
        <w:pStyle w:val="BodyText"/>
      </w:pPr>
      <w:r>
        <w:t xml:space="preserve">(อาจารย์กรรณิกา) สวัสดีค่ะ เป็นอย่างไรบ้างช่วงนี้อากาศเปลี่ยน ใครไม่สบายมีไหมคะ ไม่มี สบายดีกันทุกคน อากาศตอนมืดเป็นอย่างไรตอนดึกเป็นอย่างไรคะ หนาว หน้าจอคุณครูยังไม่ขึ้นเลย แป๊บหนึี่ง นักเรียนเห็นเอกสารที่ครูแจกให้หรือยัง วันนี้เราจะมาทบทวนกันนะคะ ของเราอาจจะได้เรียนไปแล้ว แต่วันนี้เดี๋ยวคุณครูมาทบทวนก่อนนี่ หน้าจอมันไม่ขึ้นน่ะลูก ช่วงนี้ก็ดูแลสุขภาพกันด้วยนะคะ สัปดาห์หน้าเราก็จะได้แข่งกีฬาสีกันแล้วจะเริ่มแข่งกีฬา ถ้าเรียนไม่สบายนักเรียนก็จะลงแข่งไม่ได้ ช่วงนี้เราก็จะได้ฝึกซ้อมใช่ไหม หมั่นดูแลสุขภาพนะคะ ไม่เป็นไรหน้าจอมันไม่ขึ้นก็ไม่เป็นไรนะคะ เพราะว่านักเรียนมีเอกสารในมืออยู่ที่คุณครูแจกให้ไปแล้วนะคะ เราจะมาทบทวนกัน สัปดาห์ที่แล้วเราเรียนเกี่ยวกับเรื่องเซลล์ใช่ไหม เซลล์พืช เซลล์สัตว์ไปแล้ว ทีนี้สัปดาห์นี้เราจะมาดูกันในหัวข้อ ไซโทพลาซึม ในกระดาษหน้าแรกนะคะ ดูพี่ล่ามไปก่อนก็ได้เดี๋ยวถึงตอนดูตัวอย่างแล้วเราค่อยดูในตัวอย่างนะคะ ทีนี้ไซโทพลาซึมส่วนประกอบทั้งหมดที่อยู่ในนิวเคลียสนะคะ พวกนี้ยกเว้นนิวเคลียสนะคะ จะมีลักษณะเป็นของเหลว ภายในมีโครงสร้างที่เรียกว่า</w:t>
      </w:r>
      <w:r>
        <w:t xml:space="preserve"> </w:t>
      </w:r>
      <w:r>
        <w:t xml:space="preserve">“</w:t>
      </w:r>
      <w:r>
        <w:t xml:space="preserve">ออร์แกเนลล์</w:t>
      </w:r>
      <w:r>
        <w:t xml:space="preserve">”</w:t>
      </w:r>
      <w:r>
        <w:t xml:space="preserve"> </w:t>
      </w:r>
      <w:r>
        <w:t xml:space="preserve">กระจายอยู่มีหน้าที่ที่แตกต่างกันนะคะ อย่างอันที่ 1 ข้อที่ 1 เห็นไหม ร่างแหเอนโดพลาสซึม นักเรียนเห็นไหมคะ กระดาษจะเป็นไอ้สีส้ม ๆ เหลือง ๆ นะคะ ร่างแหตัวนี้จะมีแบบขรุขระนะคะ ใช่ไหมส่วนข้อที่ 2 คอมเพลกจะมีลักษณะเป็นถุงลมแบนที่บริเวณที่บริเวณขอบมีจะโปร่งพองออกนะคะ เป็นสีแดง ๆ ที่อยู่ในนั้นน่ะนักเรียนเห็นไหม ลักษณะของมันจะแตกต่างกันนะคะ ส่วนอันที่ 3 ไมโทคอนเดรีย ไมโทคอนเดรียจะมีเยื่อหุ้มเซลล์อยู่ 2 ชั้น ชั้นนอกมีผิวเรียบ ทำหน้าที่ควบคุมการผ่านเข้าออกของสาร ส่วนชั้นในพับทบไปทบมานะคะ ในด้านใดภายในมีของเหลวที่ประกอบไปด้วยสารหลายชนิดนะคะ ส่วนข้อที่ 4 แวคิวโอล เห็นไอ้เขียว ๆ ข้อที่ 4 ไหมคะ ตัวนี้จะพบในเซลล์สัตว์ ทำหน้าที่สะสมสารต่าง ๆ นะคะ อย่างเช่น พวกน้ำตาลอะไรพวกนี้นะคะ โอเค อันต่อไปจะเป็นนิวเคลียส ตัวนี้สำคัญ นิวเคลียสจะมีลักษณะทรงกลมบริเวณกลางเซลล์นะคะ ตัวนี้จะอยู่บริเวณกลางเซลล์มีโครงสร้างสำคัญ 3 ส่วน จะแบ่งออกเป็น 1. นิวคลีโอไทด์เยื่อหุ้มเซลล์เยื่อหุ้มเซลล์เยื่อหุ้มนิวเคลียสโครมาติกนะคะ แต่ละอย่างก็จะมีหน้าที่แตกต่างกันออกไปนะคะ อย่างเช่น นิวคลีโอลัสอันแรกบรรทัดแรก บรรทัดที่ 1 ที่อยู่อันเดียวตามรูปที่นักเรียนมีนะคะ จะทำหน้าที่สังเคราะห์สารบางชนิด ส่วนเยื่อหุ้มนิวเคลียสพวกนี้จะเป็นเยื่อบาง ๆ ทำหน้าที่เป็นทางผ่านของสารต่างนะคะ ระหว่างไซโทพลาซึมกับนิวเคลียส ส่วนอันสุดท้ายโครมาตินเป็นเส้นใยเล็ก ๆ พับกันเป็นร่างแห แต่ในขณะที่แบ่งเซลล์จะหดแล้วก็สั้นลงนะคะ ทำหน้าที่ควบคุมกิจกรรมต่าง ๆ ภายในเซลล์ และกำหนดลักษณะพันธุกรรมของสิ่งมีชีวิต จะแบ่งออกเป็น 3 ส่วนนะคะ ตัวนี้น่ะ ในสมุดของนักเรียนยังไม่มี คุณครูจะให้นักเรียนเขียนตัวนี้ลงไปก่อนนะคะ เพราะว่า เวลาเราทำข้อสอบมันจะแยก มันจะ… มันจะได้ถามว่า อย่างเช่น นิวเคลียสนี่ มีโครงสร้างกี่ส่วนนะคะ นักเรียนจะได้ทำตรงนี้ นักเรียนเขียนตรงนั้นลงในสมุดนะคะ เดี๋ยวเราจะได้มาทบทวนก่อนสอบกันอีกรอบหนึ่ง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ว31102 วิทยาศาสตร์ ม.4/2 (เช้า) 141266</dc:title>
  <dc:creator/>
  <cp:keywords/>
  <dcterms:created xsi:type="dcterms:W3CDTF">2023-12-14T05:30:42Z</dcterms:created>
  <dcterms:modified xsi:type="dcterms:W3CDTF">2023-12-14T05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4 ธันวาคม 2566 เวลา 10.10 น.</vt:lpwstr>
  </property>
  <property fmtid="{D5CDD505-2E9C-101B-9397-08002B2CF9AE}" pid="3" name="subtitle">
    <vt:lpwstr/>
  </property>
</Properties>
</file>